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  <w:bookmarkStart w:id="0" w:name="_GoBack"/>
      <w:r w:rsidRPr="009F4799">
        <w:rPr>
          <w:rFonts w:ascii="Arial" w:hAnsi="Arial" w:cs="Arial"/>
          <w:b/>
          <w:bCs/>
          <w:color w:val="201F1E"/>
          <w:sz w:val="32"/>
          <w:szCs w:val="32"/>
          <w:bdr w:val="none" w:sz="0" w:space="0" w:color="auto" w:frame="1"/>
        </w:rPr>
        <w:t>UNIVERSITÀ DEGLI STUDI DI PERUGIA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b/>
          <w:bCs/>
          <w:color w:val="201F1E"/>
          <w:sz w:val="32"/>
          <w:szCs w:val="32"/>
          <w:bdr w:val="none" w:sz="0" w:space="0" w:color="auto" w:frame="1"/>
        </w:rPr>
        <w:t>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201F1E"/>
          <w:sz w:val="27"/>
          <w:szCs w:val="27"/>
          <w:bdr w:val="none" w:sz="0" w:space="0" w:color="auto" w:frame="1"/>
        </w:rPr>
        <w:br/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 xml:space="preserve">Il Prof. Paolo </w:t>
      </w:r>
      <w:proofErr w:type="spellStart"/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>Gresele</w:t>
      </w:r>
      <w:proofErr w:type="spellEnd"/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 xml:space="preserve"> nominato dall’Agenzia Italiana del Farmaco (</w:t>
      </w:r>
      <w:proofErr w:type="gramStart"/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>AIFA)  nel</w:t>
      </w:r>
      <w:proofErr w:type="gramEnd"/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 xml:space="preserve"> gruppo di esperti per valutare i rischi da vaccini anti-</w:t>
      </w:r>
      <w:proofErr w:type="spellStart"/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>Covid</w:t>
      </w:r>
      <w:proofErr w:type="spellEnd"/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 xml:space="preserve"> 19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br/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b/>
          <w:bCs/>
          <w:color w:val="201F1E"/>
          <w:sz w:val="27"/>
          <w:szCs w:val="27"/>
          <w:bdr w:val="none" w:sz="0" w:space="0" w:color="auto" w:frame="1"/>
          <w:shd w:val="clear" w:color="auto" w:fill="FFFFFF"/>
        </w:rPr>
        <w:t>AGGIORNAMENTO CON DICHIARAZIONE DEL RETTORE</w:t>
      </w:r>
      <w:r w:rsidRPr="009F4799">
        <w:rPr>
          <w:rFonts w:ascii="Arial" w:hAnsi="Arial" w:cs="Arial"/>
          <w:color w:val="201F1E"/>
          <w:sz w:val="27"/>
          <w:szCs w:val="27"/>
          <w:bdr w:val="none" w:sz="0" w:space="0" w:color="auto" w:frame="1"/>
          <w:shd w:val="clear" w:color="auto" w:fill="FFFFFF"/>
        </w:rPr>
        <w:t> </w:t>
      </w:r>
      <w:r w:rsidRPr="009F4799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br/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Il Prof. Paolo </w:t>
      </w:r>
      <w:proofErr w:type="spellStart"/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Gresele</w:t>
      </w:r>
      <w:proofErr w:type="spellEnd"/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, Ordinario di medicina interna del Dipartimento di Medicina e Chirurgia dell’Università degli Studi di Perugia, è stato nominato dal Direttore Generale di AIFA, Agenzia Italiana del Farmaco, membro del gruppo di lavoro ristretto di esperti per la valutazione dei rischi da vaccini anti-</w:t>
      </w:r>
      <w:proofErr w:type="spellStart"/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vid</w:t>
      </w:r>
      <w:proofErr w:type="spellEnd"/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19.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br/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201F1E"/>
          <w:sz w:val="20"/>
          <w:szCs w:val="20"/>
          <w:bdr w:val="none" w:sz="0" w:space="0" w:color="auto" w:frame="1"/>
          <w:shd w:val="clear" w:color="auto" w:fill="FFFFFF"/>
        </w:rPr>
        <w:t xml:space="preserve">“Esprimo grande soddisfazione per la nomina del Prof. Paolo </w:t>
      </w:r>
      <w:proofErr w:type="spellStart"/>
      <w:r w:rsidRPr="009F4799">
        <w:rPr>
          <w:rFonts w:ascii="Arial" w:hAnsi="Arial" w:cs="Arial"/>
          <w:color w:val="201F1E"/>
          <w:sz w:val="20"/>
          <w:szCs w:val="20"/>
          <w:bdr w:val="none" w:sz="0" w:space="0" w:color="auto" w:frame="1"/>
          <w:shd w:val="clear" w:color="auto" w:fill="FFFFFF"/>
        </w:rPr>
        <w:t>Gresele</w:t>
      </w:r>
      <w:proofErr w:type="spellEnd"/>
      <w:r w:rsidRPr="009F4799">
        <w:rPr>
          <w:rFonts w:ascii="Arial" w:hAnsi="Arial" w:cs="Arial"/>
          <w:color w:val="201F1E"/>
          <w:sz w:val="20"/>
          <w:szCs w:val="20"/>
          <w:bdr w:val="none" w:sz="0" w:space="0" w:color="auto" w:frame="1"/>
          <w:shd w:val="clear" w:color="auto" w:fill="FFFFFF"/>
        </w:rPr>
        <w:t xml:space="preserve"> a componente del gruppo di lavoro ristretto di esperti dell’AIFA per la valutazione dei rischi dei vaccini anti-</w:t>
      </w:r>
      <w:proofErr w:type="spellStart"/>
      <w:r w:rsidRPr="009F4799">
        <w:rPr>
          <w:rFonts w:ascii="Arial" w:hAnsi="Arial" w:cs="Arial"/>
          <w:color w:val="201F1E"/>
          <w:sz w:val="20"/>
          <w:szCs w:val="20"/>
          <w:bdr w:val="none" w:sz="0" w:space="0" w:color="auto" w:frame="1"/>
          <w:shd w:val="clear" w:color="auto" w:fill="FFFFFF"/>
        </w:rPr>
        <w:t>Covid</w:t>
      </w:r>
      <w:proofErr w:type="spellEnd"/>
      <w:r w:rsidRPr="009F4799">
        <w:rPr>
          <w:rFonts w:ascii="Arial" w:hAnsi="Arial" w:cs="Arial"/>
          <w:color w:val="201F1E"/>
          <w:sz w:val="20"/>
          <w:szCs w:val="20"/>
          <w:bdr w:val="none" w:sz="0" w:space="0" w:color="auto" w:frame="1"/>
          <w:shd w:val="clear" w:color="auto" w:fill="FFFFFF"/>
        </w:rPr>
        <w:t xml:space="preserve"> 19 – ha dichiarato il Magnifico Rettore, Prof. Maurizio Oliviero - che è motivo di particolare orgoglio per l’intera comunità accademica dell’Università degli Studi di Perugia, in quanto rappresenta una preziosa opportunità di mettere le nostre migliori competenze a servizio del Paese. Rivolgo al Prof. </w:t>
      </w:r>
      <w:proofErr w:type="spellStart"/>
      <w:r w:rsidRPr="009F4799">
        <w:rPr>
          <w:rFonts w:ascii="Arial" w:hAnsi="Arial" w:cs="Arial"/>
          <w:color w:val="201F1E"/>
          <w:sz w:val="20"/>
          <w:szCs w:val="20"/>
          <w:bdr w:val="none" w:sz="0" w:space="0" w:color="auto" w:frame="1"/>
          <w:shd w:val="clear" w:color="auto" w:fill="FFFFFF"/>
        </w:rPr>
        <w:t>Gresele</w:t>
      </w:r>
      <w:proofErr w:type="spellEnd"/>
      <w:r w:rsidRPr="009F4799">
        <w:rPr>
          <w:rFonts w:ascii="Arial" w:hAnsi="Arial" w:cs="Arial"/>
          <w:color w:val="201F1E"/>
          <w:sz w:val="20"/>
          <w:szCs w:val="20"/>
          <w:bdr w:val="none" w:sz="0" w:space="0" w:color="auto" w:frame="1"/>
          <w:shd w:val="clear" w:color="auto" w:fill="FFFFFF"/>
        </w:rPr>
        <w:t xml:space="preserve"> le mie più vive congratulazioni, a nome personale e dell’Ateneo, per l’incarico ricevuto, che ricoprirà sicuramente con la straordinaria professionalità e la competenza che lo caratterizzano”.</w:t>
      </w:r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br/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br/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000000"/>
          <w:spacing w:val="3"/>
          <w:sz w:val="20"/>
          <w:szCs w:val="20"/>
          <w:bdr w:val="none" w:sz="0" w:space="0" w:color="auto" w:frame="1"/>
        </w:rPr>
        <w:t>AIFA è un ente pubblico che opera in autonomia, trasparenza e economicità, sotto la direzione del Ministero della Salute e la vigilanza del Ministero della Salute e del Ministero dell’Economia.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000000"/>
          <w:spacing w:val="3"/>
          <w:sz w:val="20"/>
          <w:szCs w:val="20"/>
          <w:bdr w:val="none" w:sz="0" w:space="0" w:color="auto" w:frame="1"/>
        </w:rPr>
        <w:t>Nello specifico collabora con le Regioni, l’Istituto Superiore di Sanità, i medici e le società scientifiche, il mondo produttivo e distributivo per garantire l'accesso ai vaccini e al loro impiego come strumento di difesa della salute.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000000"/>
          <w:spacing w:val="3"/>
          <w:sz w:val="20"/>
          <w:szCs w:val="20"/>
          <w:bdr w:val="none" w:sz="0" w:space="0" w:color="auto" w:frame="1"/>
        </w:rPr>
        <w:t>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color w:val="000000"/>
          <w:spacing w:val="3"/>
          <w:sz w:val="20"/>
          <w:szCs w:val="20"/>
          <w:bdr w:val="none" w:sz="0" w:space="0" w:color="auto" w:frame="1"/>
        </w:rPr>
        <w:t> </w:t>
      </w:r>
    </w:p>
    <w:p w:rsidR="009F4799" w:rsidRPr="009F4799" w:rsidRDefault="009F4799" w:rsidP="009F4799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9F4799">
        <w:rPr>
          <w:rFonts w:ascii="Arial" w:hAnsi="Arial" w:cs="Arial"/>
          <w:b/>
          <w:bCs/>
          <w:color w:val="000000"/>
          <w:spacing w:val="3"/>
          <w:sz w:val="20"/>
          <w:szCs w:val="20"/>
          <w:bdr w:val="none" w:sz="0" w:space="0" w:color="auto" w:frame="1"/>
        </w:rPr>
        <w:t>Perugia, 29 marzo 2021 </w:t>
      </w:r>
    </w:p>
    <w:bookmarkEnd w:id="0"/>
    <w:p w:rsidR="00A93F4C" w:rsidRPr="009F4799" w:rsidRDefault="00A93F4C" w:rsidP="001D4E10">
      <w:pPr>
        <w:shd w:val="clear" w:color="auto" w:fill="FFFFFF"/>
        <w:jc w:val="center"/>
        <w:rPr>
          <w:rFonts w:cs="Arial"/>
          <w:lang w:val="en-US"/>
        </w:rPr>
      </w:pPr>
    </w:p>
    <w:sectPr w:rsidR="00A93F4C" w:rsidRPr="009F4799" w:rsidSect="00AF5C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3119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6EAB" w:rsidRDefault="00326EAB" w:rsidP="005C2BD2">
      <w:r>
        <w:separator/>
      </w:r>
    </w:p>
  </w:endnote>
  <w:endnote w:type="continuationSeparator" w:id="0">
    <w:p w:rsidR="00326EAB" w:rsidRDefault="00326EAB" w:rsidP="005C2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ork Sans">
    <w:altName w:val="Times New Roman"/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402D" w:rsidRDefault="00A3402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272F" w:rsidRPr="008E272F" w:rsidRDefault="008E272F" w:rsidP="008E272F">
    <w:pPr>
      <w:pStyle w:val="Pidipagina"/>
      <w:tabs>
        <w:tab w:val="clear" w:pos="4819"/>
        <w:tab w:val="clear" w:pos="9638"/>
        <w:tab w:val="left" w:pos="3675"/>
      </w:tabs>
    </w:pPr>
    <w:r>
      <w:tab/>
    </w:r>
  </w:p>
  <w:p w:rsidR="00902464" w:rsidRPr="008E272F" w:rsidRDefault="001D4E10" w:rsidP="008E272F">
    <w:pPr>
      <w:pStyle w:val="Pidipagina"/>
      <w:tabs>
        <w:tab w:val="clear" w:pos="4819"/>
        <w:tab w:val="clear" w:pos="9638"/>
        <w:tab w:val="left" w:pos="367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>
              <wp:simplePos x="0" y="0"/>
              <wp:positionH relativeFrom="column">
                <wp:posOffset>2651760</wp:posOffset>
              </wp:positionH>
              <wp:positionV relativeFrom="paragraph">
                <wp:posOffset>25400</wp:posOffset>
              </wp:positionV>
              <wp:extent cx="1562100" cy="633095"/>
              <wp:effectExtent l="0" t="0" r="0" b="0"/>
              <wp:wrapNone/>
              <wp:docPr id="5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633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DB2B68" w:rsidRPr="00DD4F41" w:rsidRDefault="00E56C98" w:rsidP="00DB2B68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 w:rsidRPr="00A40BFF">
                            <w:rPr>
                              <w:rFonts w:ascii="Work Sans" w:hAnsi="Work Sans"/>
                              <w:sz w:val="18"/>
                            </w:rPr>
                            <w:t>Ufficio Comunicazione Istituzionale, Social media e Graf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4" o:spid="_x0000_s1026" type="#_x0000_t202" style="position:absolute;margin-left:208.8pt;margin-top:2pt;width:123pt;height:49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" filled="f" stroked="f">
              <v:textbox inset="0,0,0,0">
                <w:txbxContent>
                  <w:p w:rsidR="00DB2B68" w:rsidRPr="00DD4F41" w:rsidRDefault="00E56C98" w:rsidP="00DB2B68">
                    <w:pPr>
                      <w:rPr>
                        <w:rFonts w:ascii="Work Sans" w:hAnsi="Work Sans"/>
                        <w:sz w:val="18"/>
                      </w:rPr>
                    </w:pPr>
                    <w:r w:rsidRPr="00A40BFF">
                      <w:rPr>
                        <w:rFonts w:ascii="Work Sans" w:hAnsi="Work Sans"/>
                        <w:sz w:val="18"/>
                      </w:rPr>
                      <w:t>Ufficio Comunicazione Istituzionale, Social media e Grafic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>
              <wp:simplePos x="0" y="0"/>
              <wp:positionH relativeFrom="column">
                <wp:posOffset>4687570</wp:posOffset>
              </wp:positionH>
              <wp:positionV relativeFrom="paragraph">
                <wp:posOffset>18415</wp:posOffset>
              </wp:positionV>
              <wp:extent cx="1551305" cy="633095"/>
              <wp:effectExtent l="0" t="0" r="0" b="0"/>
              <wp:wrapNone/>
              <wp:docPr id="6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51305" cy="633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DB2B68" w:rsidRDefault="00DB2B68" w:rsidP="00DB2B68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>
                            <w:rPr>
                              <w:rFonts w:ascii="Work Sans" w:hAnsi="Work Sans"/>
                              <w:sz w:val="18"/>
                            </w:rPr>
                            <w:t xml:space="preserve">075 585 </w:t>
                          </w:r>
                          <w:r w:rsidR="00A3402D">
                            <w:rPr>
                              <w:rFonts w:ascii="Work Sans" w:hAnsi="Work Sans"/>
                              <w:sz w:val="18"/>
                            </w:rPr>
                            <w:t>2255</w:t>
                          </w:r>
                        </w:p>
                        <w:p w:rsidR="00DB2B68" w:rsidRPr="00DD4F41" w:rsidRDefault="00A3402D" w:rsidP="00DB2B68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>
                            <w:rPr>
                              <w:rFonts w:ascii="Work Sans" w:hAnsi="Work Sans"/>
                              <w:sz w:val="18"/>
                            </w:rPr>
                            <w:t>ufficio</w:t>
                          </w:r>
                          <w:r w:rsidR="00DB2B68">
                            <w:rPr>
                              <w:rFonts w:ascii="Work Sans" w:hAnsi="Work Sans"/>
                              <w:sz w:val="18"/>
                            </w:rPr>
                            <w:t>.</w:t>
                          </w:r>
                          <w:r>
                            <w:rPr>
                              <w:rFonts w:ascii="Work Sans" w:hAnsi="Work Sans"/>
                              <w:sz w:val="18"/>
                            </w:rPr>
                            <w:t>stampa</w:t>
                          </w:r>
                          <w:r w:rsidR="00DB2B68">
                            <w:rPr>
                              <w:rFonts w:ascii="Work Sans" w:hAnsi="Work Sans"/>
                              <w:sz w:val="18"/>
                            </w:rPr>
                            <w:t>@unipg.it</w:t>
                          </w:r>
                        </w:p>
                        <w:p w:rsidR="00DB2B68" w:rsidRPr="00DD4F41" w:rsidRDefault="00DB2B68" w:rsidP="00DB2B68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7" type="#_x0000_t202" style="position:absolute;margin-left:369.1pt;margin-top:1.45pt;width:122.15pt;height:49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" filled="f" stroked="f">
              <v:textbox inset="0,0,0,0">
                <w:txbxContent>
                  <w:p w:rsidR="00DB2B68" w:rsidRDefault="00DB2B68" w:rsidP="00DB2B68">
                    <w:pPr>
                      <w:rPr>
                        <w:rFonts w:ascii="Work Sans" w:hAnsi="Work Sans"/>
                        <w:sz w:val="18"/>
                      </w:rPr>
                    </w:pPr>
                    <w:r>
                      <w:rPr>
                        <w:rFonts w:ascii="Work Sans" w:hAnsi="Work Sans"/>
                        <w:sz w:val="18"/>
                      </w:rPr>
                      <w:t xml:space="preserve">075 585 </w:t>
                    </w:r>
                    <w:r w:rsidR="00A3402D">
                      <w:rPr>
                        <w:rFonts w:ascii="Work Sans" w:hAnsi="Work Sans"/>
                        <w:sz w:val="18"/>
                      </w:rPr>
                      <w:t>2255</w:t>
                    </w:r>
                  </w:p>
                  <w:p w:rsidR="00DB2B68" w:rsidRPr="00DD4F41" w:rsidRDefault="00A3402D" w:rsidP="00DB2B68">
                    <w:pPr>
                      <w:rPr>
                        <w:rFonts w:ascii="Work Sans" w:hAnsi="Work Sans"/>
                        <w:sz w:val="18"/>
                      </w:rPr>
                    </w:pPr>
                    <w:r>
                      <w:rPr>
                        <w:rFonts w:ascii="Work Sans" w:hAnsi="Work Sans"/>
                        <w:sz w:val="18"/>
                      </w:rPr>
                      <w:t>ufficio</w:t>
                    </w:r>
                    <w:r w:rsidR="00DB2B68">
                      <w:rPr>
                        <w:rFonts w:ascii="Work Sans" w:hAnsi="Work Sans"/>
                        <w:sz w:val="18"/>
                      </w:rPr>
                      <w:t>.</w:t>
                    </w:r>
                    <w:r>
                      <w:rPr>
                        <w:rFonts w:ascii="Work Sans" w:hAnsi="Work Sans"/>
                        <w:sz w:val="18"/>
                      </w:rPr>
                      <w:t>stampa</w:t>
                    </w:r>
                    <w:r w:rsidR="00DB2B68">
                      <w:rPr>
                        <w:rFonts w:ascii="Work Sans" w:hAnsi="Work Sans"/>
                        <w:sz w:val="18"/>
                      </w:rPr>
                      <w:t>@unipg.it</w:t>
                    </w:r>
                  </w:p>
                  <w:p w:rsidR="00DB2B68" w:rsidRPr="00DD4F41" w:rsidRDefault="00DB2B68" w:rsidP="00DB2B68">
                    <w:pPr>
                      <w:rPr>
                        <w:rFonts w:ascii="Work Sans" w:hAnsi="Work Sans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082675</wp:posOffset>
              </wp:positionH>
              <wp:positionV relativeFrom="paragraph">
                <wp:posOffset>18415</wp:posOffset>
              </wp:positionV>
              <wp:extent cx="1371600" cy="633095"/>
              <wp:effectExtent l="0" t="0" r="0" b="0"/>
              <wp:wrapNone/>
              <wp:docPr id="1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633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840C70" w:rsidRDefault="00DE4A69" w:rsidP="006710D9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>
                            <w:rPr>
                              <w:rFonts w:ascii="Work Sans" w:hAnsi="Work Sans"/>
                              <w:sz w:val="18"/>
                            </w:rPr>
                            <w:t xml:space="preserve">via </w:t>
                          </w:r>
                          <w:r w:rsidR="00A3402D">
                            <w:rPr>
                              <w:rFonts w:ascii="Work Sans" w:hAnsi="Work Sans"/>
                              <w:sz w:val="18"/>
                            </w:rPr>
                            <w:t>Zefferino Faina, 4</w:t>
                          </w:r>
                        </w:p>
                        <w:p w:rsidR="00DE4A69" w:rsidRPr="00DD4F41" w:rsidRDefault="00840C70" w:rsidP="006710D9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>
                            <w:rPr>
                              <w:rFonts w:ascii="Work Sans" w:hAnsi="Work Sans"/>
                              <w:sz w:val="18"/>
                            </w:rPr>
                            <w:t>06123</w:t>
                          </w:r>
                          <w:r w:rsidR="00DE4A69">
                            <w:rPr>
                              <w:rFonts w:ascii="Work Sans" w:hAnsi="Work Sans"/>
                              <w:sz w:val="18"/>
                            </w:rPr>
                            <w:t xml:space="preserve"> Perugi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8" type="#_x0000_t202" style="position:absolute;margin-left:85.25pt;margin-top:1.45pt;width:108pt;height:49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" filled="f" stroked="f">
              <v:textbox inset="0,0,0,0">
                <w:txbxContent>
                  <w:p w:rsidR="00840C70" w:rsidRDefault="00DE4A69" w:rsidP="006710D9">
                    <w:pPr>
                      <w:rPr>
                        <w:rFonts w:ascii="Work Sans" w:hAnsi="Work Sans"/>
                        <w:sz w:val="18"/>
                      </w:rPr>
                    </w:pPr>
                    <w:r>
                      <w:rPr>
                        <w:rFonts w:ascii="Work Sans" w:hAnsi="Work Sans"/>
                        <w:sz w:val="18"/>
                      </w:rPr>
                      <w:t xml:space="preserve">via </w:t>
                    </w:r>
                    <w:r w:rsidR="00A3402D">
                      <w:rPr>
                        <w:rFonts w:ascii="Work Sans" w:hAnsi="Work Sans"/>
                        <w:sz w:val="18"/>
                      </w:rPr>
                      <w:t>Zefferino Faina, 4</w:t>
                    </w:r>
                  </w:p>
                  <w:p w:rsidR="00DE4A69" w:rsidRPr="00DD4F41" w:rsidRDefault="00840C70" w:rsidP="006710D9">
                    <w:pPr>
                      <w:rPr>
                        <w:rFonts w:ascii="Work Sans" w:hAnsi="Work Sans"/>
                        <w:sz w:val="18"/>
                      </w:rPr>
                    </w:pPr>
                    <w:r>
                      <w:rPr>
                        <w:rFonts w:ascii="Work Sans" w:hAnsi="Work Sans"/>
                        <w:sz w:val="18"/>
                      </w:rPr>
                      <w:t>06123</w:t>
                    </w:r>
                    <w:r w:rsidR="00DE4A69">
                      <w:rPr>
                        <w:rFonts w:ascii="Work Sans" w:hAnsi="Work Sans"/>
                        <w:sz w:val="18"/>
                      </w:rPr>
                      <w:t xml:space="preserve"> Perugia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402D" w:rsidRDefault="00A3402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6EAB" w:rsidRDefault="00326EAB" w:rsidP="005C2BD2">
      <w:r>
        <w:separator/>
      </w:r>
    </w:p>
  </w:footnote>
  <w:footnote w:type="continuationSeparator" w:id="0">
    <w:p w:rsidR="00326EAB" w:rsidRDefault="00326EAB" w:rsidP="005C2B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9F4799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6" o:spid="_x0000_s2159" type="#_x0000_t75" style="position:absolute;margin-left:0;margin-top:0;width:595.45pt;height:841.9pt;z-index:-251641856;mso-position-horizontal:center;mso-position-horizontal-relative:margin;mso-position-vertical:center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9F4799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7" o:spid="_x0000_s2160" type="#_x0000_t75" style="position:absolute;margin-left:-56.8pt;margin-top:-155.7pt;width:595.45pt;height:841.9pt;z-index:-251640832;mso-position-horizontal-relative:margin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9F4799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5" o:spid="_x0000_s2158" type="#_x0000_t75" style="position:absolute;margin-left:0;margin-top:0;width:595.45pt;height:841.9pt;z-index:-251642880;mso-position-horizontal:center;mso-position-horizontal-relative:margin;mso-position-vertical:center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FA514A"/>
    <w:multiLevelType w:val="multilevel"/>
    <w:tmpl w:val="7A30E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410D76"/>
    <w:multiLevelType w:val="multilevel"/>
    <w:tmpl w:val="4E348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CE512A"/>
    <w:multiLevelType w:val="multilevel"/>
    <w:tmpl w:val="03507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1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zAGMgwMzQwMLJR0lIJTi4sz8/NACoxqAfuKZtMsAAAA"/>
  </w:docVars>
  <w:rsids>
    <w:rsidRoot w:val="004552EA"/>
    <w:rsid w:val="00025BA7"/>
    <w:rsid w:val="00025E64"/>
    <w:rsid w:val="000305E6"/>
    <w:rsid w:val="00037602"/>
    <w:rsid w:val="000545C9"/>
    <w:rsid w:val="000615D9"/>
    <w:rsid w:val="00073475"/>
    <w:rsid w:val="0009133E"/>
    <w:rsid w:val="000C7714"/>
    <w:rsid w:val="000E328B"/>
    <w:rsid w:val="000F5329"/>
    <w:rsid w:val="0010041F"/>
    <w:rsid w:val="00121708"/>
    <w:rsid w:val="001469E0"/>
    <w:rsid w:val="00152F60"/>
    <w:rsid w:val="001645A1"/>
    <w:rsid w:val="001805C9"/>
    <w:rsid w:val="001D4E10"/>
    <w:rsid w:val="001E70EC"/>
    <w:rsid w:val="00204420"/>
    <w:rsid w:val="00216125"/>
    <w:rsid w:val="00287D82"/>
    <w:rsid w:val="00306D01"/>
    <w:rsid w:val="00321912"/>
    <w:rsid w:val="00326EAB"/>
    <w:rsid w:val="00330EEA"/>
    <w:rsid w:val="00362FFC"/>
    <w:rsid w:val="003A564D"/>
    <w:rsid w:val="003C3738"/>
    <w:rsid w:val="003C7E25"/>
    <w:rsid w:val="003D4636"/>
    <w:rsid w:val="003E00C7"/>
    <w:rsid w:val="003F5C7E"/>
    <w:rsid w:val="00407348"/>
    <w:rsid w:val="00414C83"/>
    <w:rsid w:val="00440796"/>
    <w:rsid w:val="004552EA"/>
    <w:rsid w:val="00495E9C"/>
    <w:rsid w:val="004A0464"/>
    <w:rsid w:val="004C6B5B"/>
    <w:rsid w:val="004D6B2E"/>
    <w:rsid w:val="004E7CD2"/>
    <w:rsid w:val="0050151F"/>
    <w:rsid w:val="00511993"/>
    <w:rsid w:val="0053096A"/>
    <w:rsid w:val="005340EC"/>
    <w:rsid w:val="005C2BD2"/>
    <w:rsid w:val="005D749B"/>
    <w:rsid w:val="0061352A"/>
    <w:rsid w:val="006265B6"/>
    <w:rsid w:val="00656391"/>
    <w:rsid w:val="00662B29"/>
    <w:rsid w:val="006710D9"/>
    <w:rsid w:val="006A1D09"/>
    <w:rsid w:val="006A697C"/>
    <w:rsid w:val="007005F7"/>
    <w:rsid w:val="0073207B"/>
    <w:rsid w:val="00746923"/>
    <w:rsid w:val="007574D3"/>
    <w:rsid w:val="00777D50"/>
    <w:rsid w:val="007A2DA3"/>
    <w:rsid w:val="007A707D"/>
    <w:rsid w:val="007C37B2"/>
    <w:rsid w:val="007F4FCB"/>
    <w:rsid w:val="00800680"/>
    <w:rsid w:val="00804614"/>
    <w:rsid w:val="00840990"/>
    <w:rsid w:val="00840C70"/>
    <w:rsid w:val="0084677F"/>
    <w:rsid w:val="0088514D"/>
    <w:rsid w:val="008A697A"/>
    <w:rsid w:val="008D7000"/>
    <w:rsid w:val="008E272F"/>
    <w:rsid w:val="00902464"/>
    <w:rsid w:val="00924430"/>
    <w:rsid w:val="009340F8"/>
    <w:rsid w:val="00941AA9"/>
    <w:rsid w:val="00943303"/>
    <w:rsid w:val="00976B91"/>
    <w:rsid w:val="00976DBF"/>
    <w:rsid w:val="00980658"/>
    <w:rsid w:val="009C4240"/>
    <w:rsid w:val="009D7127"/>
    <w:rsid w:val="009F4799"/>
    <w:rsid w:val="00A148F2"/>
    <w:rsid w:val="00A3402D"/>
    <w:rsid w:val="00A40BFF"/>
    <w:rsid w:val="00A5450A"/>
    <w:rsid w:val="00A60B1E"/>
    <w:rsid w:val="00A80F95"/>
    <w:rsid w:val="00A8784F"/>
    <w:rsid w:val="00A93F4C"/>
    <w:rsid w:val="00AD47C4"/>
    <w:rsid w:val="00AF5C9A"/>
    <w:rsid w:val="00B05406"/>
    <w:rsid w:val="00B20C79"/>
    <w:rsid w:val="00B377A5"/>
    <w:rsid w:val="00B42183"/>
    <w:rsid w:val="00B91007"/>
    <w:rsid w:val="00BB6CA0"/>
    <w:rsid w:val="00BC207C"/>
    <w:rsid w:val="00BD55C9"/>
    <w:rsid w:val="00C11385"/>
    <w:rsid w:val="00C11DB5"/>
    <w:rsid w:val="00C2049E"/>
    <w:rsid w:val="00C46D3A"/>
    <w:rsid w:val="00C5695C"/>
    <w:rsid w:val="00C7117F"/>
    <w:rsid w:val="00CD24C6"/>
    <w:rsid w:val="00D10AAC"/>
    <w:rsid w:val="00D20BD8"/>
    <w:rsid w:val="00D45D9D"/>
    <w:rsid w:val="00D67348"/>
    <w:rsid w:val="00D85887"/>
    <w:rsid w:val="00DA1ADB"/>
    <w:rsid w:val="00DB2B68"/>
    <w:rsid w:val="00DD4F41"/>
    <w:rsid w:val="00DE4A69"/>
    <w:rsid w:val="00DF1B9D"/>
    <w:rsid w:val="00E06FFB"/>
    <w:rsid w:val="00E16032"/>
    <w:rsid w:val="00E3082A"/>
    <w:rsid w:val="00E40E76"/>
    <w:rsid w:val="00E44A34"/>
    <w:rsid w:val="00E56C98"/>
    <w:rsid w:val="00E57ADA"/>
    <w:rsid w:val="00E611E2"/>
    <w:rsid w:val="00E95410"/>
    <w:rsid w:val="00EB436C"/>
    <w:rsid w:val="00EF2A47"/>
    <w:rsid w:val="00EF3B70"/>
    <w:rsid w:val="00F27588"/>
    <w:rsid w:val="00F317E3"/>
    <w:rsid w:val="00F34FC1"/>
    <w:rsid w:val="00F40CB5"/>
    <w:rsid w:val="00F46D9F"/>
    <w:rsid w:val="00F46DC5"/>
    <w:rsid w:val="00FC3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1"/>
    <o:shapelayout v:ext="edit">
      <o:idmap v:ext="edit" data="1"/>
    </o:shapelayout>
  </w:shapeDefaults>
  <w:decimalSymbol w:val=","/>
  <w:listSeparator w:val=";"/>
  <w15:docId w15:val="{4DA3C899-CAFD-4D5B-A4F2-CD9C476F9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2464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it-IT"/>
    </w:rPr>
  </w:style>
  <w:style w:type="paragraph" w:styleId="Titolo1">
    <w:name w:val="heading 1"/>
    <w:basedOn w:val="Normale"/>
    <w:link w:val="Titolo1Carattere"/>
    <w:uiPriority w:val="9"/>
    <w:qFormat/>
    <w:rsid w:val="00E3082A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464"/>
  </w:style>
  <w:style w:type="table" w:styleId="Grigliatabella">
    <w:name w:val="Table Grid"/>
    <w:basedOn w:val="Tabellanormale"/>
    <w:uiPriority w:val="59"/>
    <w:rsid w:val="008E27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4E7CD2"/>
    <w:pPr>
      <w:spacing w:before="100" w:beforeAutospacing="1" w:after="100" w:afterAutospacing="1" w:line="276" w:lineRule="auto"/>
    </w:pPr>
    <w:rPr>
      <w:rFonts w:ascii="Times New Roman" w:eastAsiaTheme="minorHAnsi" w:hAnsi="Times New Roman" w:cstheme="minorBidi"/>
      <w:lang w:eastAsia="en-US"/>
    </w:rPr>
  </w:style>
  <w:style w:type="character" w:styleId="Collegamentoipertestuale">
    <w:name w:val="Hyperlink"/>
    <w:basedOn w:val="Carpredefinitoparagrafo"/>
    <w:uiPriority w:val="99"/>
    <w:unhideWhenUsed/>
    <w:rsid w:val="00D85887"/>
    <w:rPr>
      <w:color w:val="0000FF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E308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wrapper">
    <w:name w:val="wrapper"/>
    <w:basedOn w:val="Carpredefinitoparagrafo"/>
    <w:rsid w:val="00E3082A"/>
  </w:style>
  <w:style w:type="character" w:customStyle="1" w:styleId="name">
    <w:name w:val="name"/>
    <w:basedOn w:val="Carpredefinitoparagrafo"/>
    <w:rsid w:val="00E3082A"/>
  </w:style>
  <w:style w:type="paragraph" w:customStyle="1" w:styleId="affiliation-list-reveal">
    <w:name w:val="affiliation-list-reveal"/>
    <w:basedOn w:val="Normale"/>
    <w:rsid w:val="00E3082A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em-addr">
    <w:name w:val="em-addr"/>
    <w:basedOn w:val="Carpredefinitoparagrafo"/>
    <w:rsid w:val="00E3082A"/>
  </w:style>
  <w:style w:type="character" w:customStyle="1" w:styleId="highwire-cite-metadata-journal">
    <w:name w:val="highwire-cite-metadata-journal"/>
    <w:basedOn w:val="Carpredefinitoparagrafo"/>
    <w:rsid w:val="00E3082A"/>
  </w:style>
  <w:style w:type="character" w:customStyle="1" w:styleId="highwire-cite-metadata-date">
    <w:name w:val="highwire-cite-metadata-date"/>
    <w:basedOn w:val="Carpredefinitoparagrafo"/>
    <w:rsid w:val="00E3082A"/>
  </w:style>
  <w:style w:type="character" w:customStyle="1" w:styleId="highwire-cite-metadata-volume">
    <w:name w:val="highwire-cite-metadata-volume"/>
    <w:basedOn w:val="Carpredefinitoparagrafo"/>
    <w:rsid w:val="00E3082A"/>
  </w:style>
  <w:style w:type="character" w:customStyle="1" w:styleId="highwire-cite-metadata-issue">
    <w:name w:val="highwire-cite-metadata-issue"/>
    <w:basedOn w:val="Carpredefinitoparagrafo"/>
    <w:rsid w:val="00E3082A"/>
  </w:style>
  <w:style w:type="character" w:customStyle="1" w:styleId="highwire-cite-metadata-pages">
    <w:name w:val="highwire-cite-metadata-pages"/>
    <w:basedOn w:val="Carpredefinitoparagrafo"/>
    <w:rsid w:val="00E3082A"/>
  </w:style>
  <w:style w:type="character" w:customStyle="1" w:styleId="label">
    <w:name w:val="label"/>
    <w:basedOn w:val="Carpredefinitoparagrafo"/>
    <w:rsid w:val="00E3082A"/>
  </w:style>
  <w:style w:type="character" w:styleId="Collegamentovisitato">
    <w:name w:val="FollowedHyperlink"/>
    <w:basedOn w:val="Carpredefinitoparagrafo"/>
    <w:uiPriority w:val="99"/>
    <w:semiHidden/>
    <w:unhideWhenUsed/>
    <w:rsid w:val="00E3082A"/>
    <w:rPr>
      <w:color w:val="800080" w:themeColor="followedHyperlink"/>
      <w:u w:val="single"/>
    </w:rPr>
  </w:style>
  <w:style w:type="character" w:styleId="Enfasicorsivo">
    <w:name w:val="Emphasis"/>
    <w:basedOn w:val="Carpredefinitoparagrafo"/>
    <w:uiPriority w:val="20"/>
    <w:qFormat/>
    <w:rsid w:val="001469E0"/>
    <w:rPr>
      <w:i/>
      <w:iCs/>
    </w:rPr>
  </w:style>
  <w:style w:type="paragraph" w:customStyle="1" w:styleId="xxxmsonormal">
    <w:name w:val="x_x_x_msonormal"/>
    <w:basedOn w:val="Normale"/>
    <w:rsid w:val="009F4799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9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20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46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35C0EE-30C9-4085-9068-5B9E7856E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Maurizio Baglioni</cp:lastModifiedBy>
  <cp:revision>2</cp:revision>
  <cp:lastPrinted>2014-05-07T10:01:00Z</cp:lastPrinted>
  <dcterms:created xsi:type="dcterms:W3CDTF">2021-03-30T06:36:00Z</dcterms:created>
  <dcterms:modified xsi:type="dcterms:W3CDTF">2021-03-30T06:36:00Z</dcterms:modified>
</cp:coreProperties>
</file>